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6908" w:rsidRDefault="002F6908">
      <w:r>
        <w:rPr>
          <w:noProof/>
          <w:lang w:val="en-US"/>
        </w:rPr>
        <w:drawing>
          <wp:inline distT="0" distB="0" distL="0" distR="0">
            <wp:extent cx="5943600" cy="3239262"/>
            <wp:effectExtent l="0" t="0" r="0" b="0"/>
            <wp:docPr id="2" name="Picture 2" descr="C:\Users\vishal\AppData\Local\Microsoft\Windows\INetCacheContent.Word\WhatsApp Image 2017-05-05 at 17.47.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shal\AppData\Local\Microsoft\Windows\INetCacheContent.Word\WhatsApp Image 2017-05-05 at 17.47.25.jpe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9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6908" w:rsidRDefault="002F6908"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45415</wp:posOffset>
            </wp:positionH>
            <wp:positionV relativeFrom="paragraph">
              <wp:posOffset>284480</wp:posOffset>
            </wp:positionV>
            <wp:extent cx="5831840" cy="4545330"/>
            <wp:effectExtent l="0" t="0" r="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12" r="24828"/>
                    <a:stretch/>
                  </pic:blipFill>
                  <pic:spPr bwMode="auto">
                    <a:xfrm>
                      <a:off x="0" y="0"/>
                      <a:ext cx="5831840" cy="4545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00A0C" w:rsidRDefault="00900A0C">
      <w:bookmarkStart w:id="0" w:name="_GoBack"/>
      <w:bookmarkEnd w:id="0"/>
    </w:p>
    <w:p w:rsidR="002F6908" w:rsidRDefault="00B80A44">
      <w:r>
        <w:rPr>
          <w:noProof/>
          <w:lang w:val="en-US"/>
        </w:rPr>
        <w:drawing>
          <wp:inline distT="0" distB="0" distL="0" distR="0" wp14:anchorId="0E51B607" wp14:editId="27723514">
            <wp:extent cx="5703570" cy="53962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4904" r="21678"/>
                    <a:stretch/>
                  </pic:blipFill>
                  <pic:spPr bwMode="auto">
                    <a:xfrm>
                      <a:off x="0" y="0"/>
                      <a:ext cx="5708353" cy="5400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F7C4F" w:rsidRDefault="000F7C4F"/>
    <w:p w:rsidR="00956416" w:rsidRDefault="000F7C4F">
      <w:r>
        <w:rPr>
          <w:noProof/>
          <w:lang w:val="en-US"/>
        </w:rPr>
        <w:lastRenderedPageBreak/>
        <w:drawing>
          <wp:inline distT="0" distB="0" distL="0" distR="0" wp14:anchorId="2EA01690" wp14:editId="51F4B4BF">
            <wp:extent cx="5943600" cy="41681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3172" b="5420"/>
                    <a:stretch/>
                  </pic:blipFill>
                  <pic:spPr bwMode="auto">
                    <a:xfrm>
                      <a:off x="0" y="0"/>
                      <a:ext cx="5943600" cy="4168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F223B" w:rsidRDefault="002F223B">
      <w:proofErr w:type="spellStart"/>
      <w:r>
        <w:t>Pr_comp</w:t>
      </w:r>
      <w:proofErr w:type="spellEnd"/>
    </w:p>
    <w:p w:rsidR="00956416" w:rsidRDefault="00956416"/>
    <w:p w:rsidR="00956416" w:rsidRDefault="00956416"/>
    <w:p w:rsidR="00706AF9" w:rsidRDefault="002F223B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pt;height:280.35pt">
            <v:imagedata r:id="rId9" o:title="biplot_amenities"/>
          </v:shape>
        </w:pict>
      </w:r>
    </w:p>
    <w:p w:rsidR="000F7C4F" w:rsidRDefault="000F7C4F"/>
    <w:p w:rsidR="00706AF9" w:rsidRDefault="00706AF9">
      <w:pPr>
        <w:rPr>
          <w:b/>
        </w:rPr>
      </w:pPr>
      <w:r>
        <w:rPr>
          <w:b/>
        </w:rPr>
        <w:t>Cleaning the final data:</w:t>
      </w:r>
    </w:p>
    <w:p w:rsidR="004C300D" w:rsidRDefault="004C300D" w:rsidP="004C300D">
      <w:pPr>
        <w:pStyle w:val="ListParagraph"/>
        <w:numPr>
          <w:ilvl w:val="0"/>
          <w:numId w:val="1"/>
        </w:numPr>
      </w:pPr>
      <w:r w:rsidRPr="004C300D">
        <w:t>Found</w:t>
      </w:r>
      <w:r>
        <w:t xml:space="preserve"> a missing value hidden!</w:t>
      </w:r>
    </w:p>
    <w:p w:rsidR="004C300D" w:rsidRDefault="004C300D" w:rsidP="004C300D">
      <w:pPr>
        <w:pStyle w:val="ListParagraph"/>
      </w:pPr>
      <w:r>
        <w:rPr>
          <w:noProof/>
          <w:lang w:val="en-US"/>
        </w:rPr>
        <w:drawing>
          <wp:inline distT="0" distB="0" distL="0" distR="0" wp14:anchorId="35FE6A35" wp14:editId="4DFCA79E">
            <wp:extent cx="5943600" cy="14941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00D" w:rsidRPr="004C300D" w:rsidRDefault="004C300D" w:rsidP="004C300D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07" w:lineRule="atLeast"/>
        <w:rPr>
          <w:rFonts w:eastAsia="Times New Roman" w:cstheme="minorHAnsi"/>
          <w:color w:val="000000"/>
          <w:szCs w:val="20"/>
          <w:lang w:val="en-US"/>
        </w:rPr>
      </w:pPr>
      <w:r w:rsidRPr="004C300D">
        <w:rPr>
          <w:rFonts w:eastAsia="Times New Roman" w:cstheme="minorHAnsi"/>
          <w:szCs w:val="20"/>
          <w:lang w:val="en-US"/>
        </w:rPr>
        <w:t>Tried</w:t>
      </w:r>
      <w:r w:rsidRPr="004C300D">
        <w:rPr>
          <w:rFonts w:eastAsia="Times New Roman" w:cstheme="minorHAnsi"/>
          <w:color w:val="0000FF"/>
          <w:szCs w:val="20"/>
          <w:lang w:val="en-US"/>
        </w:rPr>
        <w:t xml:space="preserve"> </w:t>
      </w:r>
      <w:proofErr w:type="spellStart"/>
      <w:r w:rsidRPr="004C300D">
        <w:rPr>
          <w:rFonts w:eastAsia="Times New Roman" w:cstheme="minorHAnsi"/>
          <w:color w:val="0000FF"/>
          <w:szCs w:val="20"/>
          <w:lang w:val="en-US"/>
        </w:rPr>
        <w:t>unfactor</w:t>
      </w:r>
      <w:proofErr w:type="spellEnd"/>
      <w:r w:rsidRPr="004C300D">
        <w:rPr>
          <w:rFonts w:eastAsia="Times New Roman" w:cstheme="minorHAnsi"/>
          <w:color w:val="0000FF"/>
          <w:szCs w:val="20"/>
          <w:lang w:val="en-US"/>
        </w:rPr>
        <w:t>(</w:t>
      </w:r>
      <w:proofErr w:type="spellStart"/>
      <w:r w:rsidRPr="004C300D">
        <w:rPr>
          <w:rFonts w:eastAsia="Times New Roman" w:cstheme="minorHAnsi"/>
          <w:color w:val="0000FF"/>
          <w:szCs w:val="20"/>
          <w:lang w:val="en-US"/>
        </w:rPr>
        <w:t>raw_data$review_accuracy</w:t>
      </w:r>
      <w:proofErr w:type="spellEnd"/>
      <w:r w:rsidRPr="004C300D">
        <w:rPr>
          <w:rFonts w:eastAsia="Times New Roman" w:cstheme="minorHAnsi"/>
          <w:color w:val="0000FF"/>
          <w:szCs w:val="20"/>
          <w:lang w:val="en-US"/>
        </w:rPr>
        <w:t>)</w:t>
      </w:r>
    </w:p>
    <w:p w:rsidR="004C300D" w:rsidRPr="004C300D" w:rsidRDefault="004C300D" w:rsidP="004C300D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07" w:lineRule="atLeast"/>
        <w:rPr>
          <w:rFonts w:eastAsia="Times New Roman" w:cstheme="minorHAnsi"/>
          <w:color w:val="000000"/>
          <w:szCs w:val="20"/>
          <w:lang w:val="en-US"/>
        </w:rPr>
      </w:pPr>
      <w:r>
        <w:rPr>
          <w:rFonts w:eastAsia="Times New Roman" w:cstheme="minorHAnsi"/>
          <w:szCs w:val="20"/>
          <w:lang w:val="en-US"/>
        </w:rPr>
        <w:t>Successful, but did not address the problem</w:t>
      </w:r>
    </w:p>
    <w:p w:rsidR="004C300D" w:rsidRPr="004C300D" w:rsidRDefault="004C300D" w:rsidP="004C300D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07" w:lineRule="atLeast"/>
        <w:rPr>
          <w:rFonts w:eastAsia="Times New Roman" w:cstheme="minorHAnsi"/>
          <w:color w:val="000000"/>
          <w:szCs w:val="20"/>
          <w:lang w:val="en-US"/>
        </w:rPr>
      </w:pPr>
      <w:r>
        <w:rPr>
          <w:rFonts w:eastAsia="Times New Roman" w:cstheme="minorHAnsi"/>
          <w:szCs w:val="20"/>
          <w:lang w:val="en-US"/>
        </w:rPr>
        <w:t>NA was a String, hence the entire column was a Factor</w:t>
      </w:r>
    </w:p>
    <w:p w:rsidR="004C300D" w:rsidRPr="004C300D" w:rsidRDefault="004C300D" w:rsidP="004C30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07" w:lineRule="atLeast"/>
        <w:ind w:left="360"/>
        <w:rPr>
          <w:rFonts w:eastAsia="Times New Roman" w:cstheme="minorHAnsi"/>
          <w:color w:val="000000"/>
          <w:szCs w:val="20"/>
          <w:lang w:val="en-US"/>
        </w:rPr>
      </w:pPr>
    </w:p>
    <w:p w:rsidR="00706AF9" w:rsidRPr="004C300D" w:rsidRDefault="004C300D" w:rsidP="004C300D">
      <w:pPr>
        <w:pStyle w:val="ListParagraph"/>
      </w:pPr>
      <w:r w:rsidRPr="004C300D">
        <w:t xml:space="preserve"> </w:t>
      </w:r>
    </w:p>
    <w:p w:rsidR="00706AF9" w:rsidRPr="00706AF9" w:rsidRDefault="00706AF9"/>
    <w:sectPr w:rsidR="00706AF9" w:rsidRPr="00706A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4C06E3"/>
    <w:multiLevelType w:val="hybridMultilevel"/>
    <w:tmpl w:val="F6384462"/>
    <w:lvl w:ilvl="0" w:tplc="AB1826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1MDUwtDC3tDQztDRW0lEKTi0uzszPAykwqgUAUyyv1CwAAAA="/>
  </w:docVars>
  <w:rsids>
    <w:rsidRoot w:val="00136EBD"/>
    <w:rsid w:val="000F7C4F"/>
    <w:rsid w:val="00136EBD"/>
    <w:rsid w:val="002F223B"/>
    <w:rsid w:val="002F6908"/>
    <w:rsid w:val="004120A9"/>
    <w:rsid w:val="004C300D"/>
    <w:rsid w:val="006A19F8"/>
    <w:rsid w:val="00706AF9"/>
    <w:rsid w:val="00900A0C"/>
    <w:rsid w:val="00956416"/>
    <w:rsid w:val="00B8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1B639"/>
  <w15:chartTrackingRefBased/>
  <w15:docId w15:val="{10EA1F7F-3B28-4875-8696-397A11700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00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30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300D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ghfmyibcob">
    <w:name w:val="gghfmyibcob"/>
    <w:basedOn w:val="DefaultParagraphFont"/>
    <w:rsid w:val="004C30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vatnani</dc:creator>
  <cp:keywords/>
  <dc:description/>
  <cp:lastModifiedBy>vishalvatnani</cp:lastModifiedBy>
  <cp:revision>5</cp:revision>
  <dcterms:created xsi:type="dcterms:W3CDTF">2017-05-06T00:43:00Z</dcterms:created>
  <dcterms:modified xsi:type="dcterms:W3CDTF">2017-05-07T08:43:00Z</dcterms:modified>
</cp:coreProperties>
</file>